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DD43972" w:rsidR="003E2A3C" w:rsidRDefault="0081647C" w:rsidP="0057138C">
      <w:pPr>
        <w:pStyle w:val="Heading1"/>
        <w:jc w:val="center"/>
      </w:pPr>
      <w:r>
        <w:t>Problem 2 -</w:t>
      </w:r>
      <w:r w:rsidR="0027369D">
        <w:t xml:space="preserve"> Array Modifier</w:t>
      </w:r>
    </w:p>
    <w:p w14:paraId="7B01CACB" w14:textId="77777777" w:rsidR="0081647C" w:rsidRPr="00D27EB6" w:rsidRDefault="0081647C" w:rsidP="0081647C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0ECDD585" w14:textId="4D5F3F09" w:rsidR="0081647C" w:rsidRDefault="0081647C" w:rsidP="0081647C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1" w:history="1">
        <w:r w:rsidR="005D7D7F">
          <w:rPr>
            <w:rStyle w:val="InternetLink"/>
            <w:lang w:val="bg-BG"/>
          </w:rPr>
          <w:t>https://judge.softuni.org/Contests/Practice/Index/2474#1</w:t>
        </w:r>
      </w:hyperlink>
      <w:r w:rsidRPr="00D27EB6">
        <w:rPr>
          <w:lang w:val="bg-BG"/>
        </w:rPr>
        <w:t>.</w:t>
      </w:r>
    </w:p>
    <w:p w14:paraId="582ABF82" w14:textId="77777777" w:rsidR="0081647C" w:rsidRPr="0081647C" w:rsidRDefault="0081647C" w:rsidP="0081647C"/>
    <w:p w14:paraId="3925168E" w14:textId="643AD707" w:rsidR="0027369D" w:rsidRDefault="0027369D" w:rsidP="0027369D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 w:rsidR="005D7D7F">
        <w:rPr>
          <w:b/>
        </w:rPr>
        <w:t>ing</w:t>
      </w:r>
      <w:r w:rsidRPr="00C36766">
        <w:rPr>
          <w:b/>
        </w:rPr>
        <w:t xml:space="preserve"> the</w:t>
      </w:r>
      <w:r w:rsidR="005D7D7F"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="005D7D7F" w:rsidRPr="005D7D7F">
        <w:rPr>
          <w:bCs/>
        </w:rPr>
        <w:t>:</w:t>
      </w:r>
    </w:p>
    <w:p w14:paraId="5EDF29FD" w14:textId="63C23C9C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5D7D7F">
        <w:rPr>
          <w:rStyle w:val="CodeChar"/>
        </w:rPr>
        <w:t>swap {index1} {index2</w:t>
      </w:r>
      <w:r w:rsidR="0027369D"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>
        <w:t xml:space="preserve"> </w:t>
      </w:r>
      <w:r w:rsidR="0027369D" w:rsidRPr="00907523">
        <w:rPr>
          <w:b/>
        </w:rPr>
        <w:t>two elements</w:t>
      </w:r>
      <w:r w:rsidR="0027369D">
        <w:t xml:space="preserve"> and </w:t>
      </w:r>
      <w:r w:rsidR="0027369D">
        <w:rPr>
          <w:b/>
        </w:rPr>
        <w:t xml:space="preserve">swap </w:t>
      </w:r>
      <w:r w:rsidR="0027369D" w:rsidRPr="00907523">
        <w:rPr>
          <w:b/>
        </w:rPr>
        <w:t>their places</w:t>
      </w:r>
      <w:r w:rsidR="0027369D">
        <w:t>.</w:t>
      </w:r>
    </w:p>
    <w:p w14:paraId="325AB809" w14:textId="3F870A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 w:rsidR="0027369D">
        <w:t xml:space="preserve"> take</w:t>
      </w:r>
      <w:r>
        <w:t>s</w:t>
      </w:r>
      <w:r w:rsidR="0027369D" w:rsidRPr="00907523">
        <w:rPr>
          <w:b/>
        </w:rPr>
        <w:t xml:space="preserve"> element at the </w:t>
      </w:r>
      <w:r w:rsidR="0027369D">
        <w:rPr>
          <w:b/>
        </w:rPr>
        <w:t>1</w:t>
      </w:r>
      <w:r w:rsidR="0027369D" w:rsidRPr="005D7D7F">
        <w:rPr>
          <w:b/>
          <w:vertAlign w:val="superscript"/>
        </w:rPr>
        <w:t>st</w:t>
      </w:r>
      <w:r w:rsidR="0027369D" w:rsidRPr="00907523">
        <w:rPr>
          <w:b/>
        </w:rPr>
        <w:t xml:space="preserve"> index </w:t>
      </w:r>
      <w:r w:rsidR="0027369D">
        <w:t xml:space="preserve">and </w:t>
      </w:r>
      <w:r w:rsidR="0027369D" w:rsidRPr="00907523">
        <w:rPr>
          <w:b/>
        </w:rPr>
        <w:t>multiply</w:t>
      </w:r>
      <w:r w:rsidR="0027369D">
        <w:t xml:space="preserve"> </w:t>
      </w:r>
      <w:r w:rsidR="0027369D" w:rsidRPr="00907523">
        <w:rPr>
          <w:b/>
        </w:rPr>
        <w:t>it</w:t>
      </w:r>
      <w:r w:rsidR="0027369D">
        <w:t xml:space="preserve"> </w:t>
      </w:r>
      <w:r w:rsidR="0027369D" w:rsidRPr="00907523">
        <w:rPr>
          <w:b/>
        </w:rPr>
        <w:t xml:space="preserve">with </w:t>
      </w:r>
      <w:r>
        <w:rPr>
          <w:b/>
        </w:rPr>
        <w:t xml:space="preserve">the </w:t>
      </w:r>
      <w:r w:rsidR="0027369D" w:rsidRPr="00907523">
        <w:rPr>
          <w:b/>
        </w:rPr>
        <w:t xml:space="preserve">element at </w:t>
      </w:r>
      <w:r w:rsidR="0027369D">
        <w:rPr>
          <w:b/>
        </w:rPr>
        <w:t>2</w:t>
      </w:r>
      <w:r w:rsidR="0027369D" w:rsidRPr="005D7D7F">
        <w:rPr>
          <w:b/>
          <w:vertAlign w:val="superscript"/>
        </w:rPr>
        <w:t>nd</w:t>
      </w:r>
      <w:r w:rsidR="0027369D" w:rsidRPr="00907523">
        <w:rPr>
          <w:b/>
        </w:rPr>
        <w:t xml:space="preserve"> index</w:t>
      </w:r>
      <w:r w:rsidR="0027369D">
        <w:t xml:space="preserve">. </w:t>
      </w:r>
      <w:r w:rsidR="0027369D" w:rsidRPr="00047B97">
        <w:rPr>
          <w:b/>
        </w:rPr>
        <w:t>Save the product at the 1</w:t>
      </w:r>
      <w:r w:rsidR="0027369D" w:rsidRPr="00047B97">
        <w:rPr>
          <w:b/>
          <w:vertAlign w:val="superscript"/>
        </w:rPr>
        <w:t>st</w:t>
      </w:r>
      <w:r w:rsidR="0027369D" w:rsidRPr="00047B97">
        <w:rPr>
          <w:b/>
        </w:rPr>
        <w:t xml:space="preserve"> index.</w:t>
      </w:r>
    </w:p>
    <w:p w14:paraId="5D53050A" w14:textId="3AA5195B" w:rsidR="0027369D" w:rsidRDefault="005D7D7F" w:rsidP="0027369D">
      <w:pPr>
        <w:pStyle w:val="ListParagraph"/>
        <w:numPr>
          <w:ilvl w:val="0"/>
          <w:numId w:val="40"/>
        </w:numPr>
      </w:pPr>
      <w:r w:rsidRPr="005D7D7F">
        <w:rPr>
          <w:rFonts w:ascii="Consolas" w:hAnsi="Consolas"/>
        </w:rPr>
        <w:t>"</w:t>
      </w:r>
      <w:r w:rsidR="0027369D"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="0027369D" w:rsidRPr="00907523">
        <w:rPr>
          <w:b/>
        </w:rPr>
        <w:t>decreases</w:t>
      </w:r>
      <w:r w:rsidR="0027369D">
        <w:t xml:space="preserve"> </w:t>
      </w:r>
      <w:r w:rsidR="0027369D" w:rsidRPr="00907523">
        <w:rPr>
          <w:b/>
        </w:rPr>
        <w:t>all elements</w:t>
      </w:r>
      <w:r w:rsidR="0027369D">
        <w:t xml:space="preserve"> in the array </w:t>
      </w:r>
      <w:r w:rsidR="0027369D" w:rsidRPr="00907523">
        <w:rPr>
          <w:b/>
        </w:rPr>
        <w:t>with 1</w:t>
      </w:r>
      <w:r w:rsidR="0027369D">
        <w:t>.</w:t>
      </w:r>
    </w:p>
    <w:p w14:paraId="0DAD6223" w14:textId="42945974" w:rsidR="0057138C" w:rsidRDefault="0027369D" w:rsidP="0027369D">
      <w:pPr>
        <w:pStyle w:val="Heading2"/>
        <w:numPr>
          <w:ilvl w:val="0"/>
          <w:numId w:val="0"/>
        </w:numPr>
      </w:pPr>
      <w:r>
        <w:t>Input</w:t>
      </w:r>
    </w:p>
    <w:p w14:paraId="0CFF6345" w14:textId="6ACA78CB" w:rsidR="0027369D" w:rsidRDefault="0027369D" w:rsidP="0027369D">
      <w:r>
        <w:t xml:space="preserve">On the </w:t>
      </w:r>
      <w:r w:rsidRPr="00C36766">
        <w:rPr>
          <w:b/>
        </w:rPr>
        <w:t>first input line</w:t>
      </w:r>
      <w:r w:rsidR="005D7D7F"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3C8FF914" w14:textId="51F86A9E" w:rsidR="0027369D" w:rsidRDefault="0027369D" w:rsidP="0027369D">
      <w:r>
        <w:t xml:space="preserve">On the </w:t>
      </w:r>
      <w:r w:rsidRPr="00C36766">
        <w:rPr>
          <w:b/>
        </w:rPr>
        <w:t>next lines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="005D7D7F" w:rsidRPr="005D7D7F">
        <w:rPr>
          <w:rFonts w:ascii="Consolas" w:hAnsi="Consolas"/>
          <w:b/>
        </w:rPr>
        <w:t>"</w:t>
      </w:r>
      <w:r w:rsidRPr="005D7D7F">
        <w:rPr>
          <w:rFonts w:ascii="Consolas" w:hAnsi="Consolas"/>
          <w:b/>
        </w:rPr>
        <w:t>end</w:t>
      </w:r>
      <w:r w:rsidR="005D7D7F" w:rsidRPr="005D7D7F">
        <w:rPr>
          <w:rFonts w:ascii="Consolas" w:hAnsi="Consolas"/>
          <w:b/>
        </w:rPr>
        <w:t>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: </w:t>
      </w:r>
    </w:p>
    <w:p w14:paraId="7A533D48" w14:textId="0370A927" w:rsidR="0027369D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6662E08D" w14:textId="2A3EEA49" w:rsidR="0027369D" w:rsidRPr="00C86A2F" w:rsidRDefault="005D7D7F" w:rsidP="0027369D">
      <w:pPr>
        <w:pStyle w:val="ListParagraph"/>
        <w:numPr>
          <w:ilvl w:val="0"/>
          <w:numId w:val="41"/>
        </w:numPr>
        <w:rPr>
          <w:b/>
        </w:r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518B8A3E" w14:textId="2C8CD1FF" w:rsidR="0057138C" w:rsidRPr="0057138C" w:rsidRDefault="005D7D7F" w:rsidP="0027369D">
      <w:pPr>
        <w:pStyle w:val="ListParagraph"/>
        <w:numPr>
          <w:ilvl w:val="0"/>
          <w:numId w:val="41"/>
        </w:numPr>
      </w:pPr>
      <w:r w:rsidRPr="005D7D7F">
        <w:rPr>
          <w:rFonts w:ascii="Consolas" w:hAnsi="Consolas"/>
        </w:rPr>
        <w:t>"</w:t>
      </w:r>
      <w:r w:rsidR="0027369D"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06AC798A" w14:textId="1BB96A14" w:rsidR="0057138C" w:rsidRDefault="0027369D" w:rsidP="0027369D">
      <w:pPr>
        <w:pStyle w:val="Heading2"/>
        <w:numPr>
          <w:ilvl w:val="0"/>
          <w:numId w:val="0"/>
        </w:numPr>
      </w:pPr>
      <w:r>
        <w:t>Output</w:t>
      </w:r>
    </w:p>
    <w:p w14:paraId="75C21147" w14:textId="799D46FE" w:rsidR="0057138C" w:rsidRDefault="0027369D" w:rsidP="0057138C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</w:t>
      </w:r>
      <w:r w:rsidR="005D7D7F">
        <w:t xml:space="preserve">of </w:t>
      </w:r>
      <w:r w:rsidRPr="00C36766">
        <w:rPr>
          <w:b/>
        </w:rPr>
        <w:t>element</w:t>
      </w:r>
      <w:r w:rsidR="005D7D7F"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 w:rsidR="005D7D7F">
        <w:rPr>
          <w:b/>
        </w:rPr>
        <w:t xml:space="preserve">a </w:t>
      </w:r>
      <w:r w:rsidRPr="00C36766">
        <w:rPr>
          <w:b/>
        </w:rPr>
        <w:t xml:space="preserve">comma and </w:t>
      </w:r>
      <w:r w:rsidR="005D7D7F">
        <w:rPr>
          <w:b/>
        </w:rPr>
        <w:t xml:space="preserve">a </w:t>
      </w:r>
      <w:r w:rsidRPr="00C36766">
        <w:rPr>
          <w:b/>
        </w:rPr>
        <w:t>single space</w:t>
      </w:r>
      <w:r w:rsidR="005D7D7F">
        <w:t xml:space="preserve"> </w:t>
      </w:r>
      <w:r w:rsidR="005D7D7F" w:rsidRPr="005D7D7F">
        <w:rPr>
          <w:rFonts w:ascii="Consolas" w:hAnsi="Consolas"/>
        </w:rPr>
        <w:t>"</w:t>
      </w:r>
      <w:r w:rsidR="005D7D7F" w:rsidRPr="005D7D7F">
        <w:rPr>
          <w:rFonts w:ascii="Consolas" w:hAnsi="Consolas"/>
          <w:b/>
          <w:bCs/>
        </w:rPr>
        <w:t>,</w:t>
      </w:r>
      <w:r w:rsidR="005D7D7F">
        <w:rPr>
          <w:rFonts w:ascii="Consolas" w:hAnsi="Consolas"/>
        </w:rPr>
        <w:t xml:space="preserve"> </w:t>
      </w:r>
      <w:r w:rsidR="005D7D7F" w:rsidRPr="005D7D7F">
        <w:rPr>
          <w:rFonts w:ascii="Consolas" w:hAnsi="Consolas"/>
        </w:rPr>
        <w:t>"</w:t>
      </w:r>
      <w:r>
        <w:t>.</w:t>
      </w:r>
    </w:p>
    <w:p w14:paraId="0685FC01" w14:textId="5809BE79" w:rsidR="0027369D" w:rsidRDefault="0027369D" w:rsidP="0027369D">
      <w:pPr>
        <w:pStyle w:val="Heading2"/>
        <w:numPr>
          <w:ilvl w:val="0"/>
          <w:numId w:val="0"/>
        </w:numPr>
      </w:pPr>
      <w:r>
        <w:t>Constraints</w:t>
      </w:r>
    </w:p>
    <w:p w14:paraId="29E2929F" w14:textId="77777777" w:rsidR="0027369D" w:rsidRPr="00C36766" w:rsidRDefault="0027369D" w:rsidP="0027369D">
      <w:pPr>
        <w:pStyle w:val="ListParagraph"/>
        <w:numPr>
          <w:ilvl w:val="0"/>
          <w:numId w:val="42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</w:p>
    <w:p w14:paraId="741FAA69" w14:textId="77777777" w:rsidR="0027369D" w:rsidRDefault="0027369D" w:rsidP="0027369D">
      <w:pPr>
        <w:pStyle w:val="ListParagraph"/>
        <w:numPr>
          <w:ilvl w:val="0"/>
          <w:numId w:val="42"/>
        </w:numPr>
      </w:pPr>
      <w:r w:rsidRPr="00C36766">
        <w:rPr>
          <w:b/>
        </w:rPr>
        <w:t>Count of the array elements</w:t>
      </w:r>
      <w:r>
        <w:t xml:space="preserve"> will be in the range </w:t>
      </w:r>
      <w:r w:rsidRPr="00AA37E0">
        <w:rPr>
          <w:b/>
        </w:rPr>
        <w:t>[2...</w:t>
      </w:r>
      <w:r w:rsidRPr="00C36766">
        <w:rPr>
          <w:b/>
        </w:rPr>
        <w:t>100</w:t>
      </w:r>
      <w:r>
        <w:rPr>
          <w:b/>
        </w:rPr>
        <w:t>]</w:t>
      </w:r>
    </w:p>
    <w:p w14:paraId="08DD1E33" w14:textId="7DD97760" w:rsidR="0027369D" w:rsidRPr="0027369D" w:rsidRDefault="0027369D" w:rsidP="0027369D">
      <w:pPr>
        <w:pStyle w:val="ListParagraph"/>
        <w:numPr>
          <w:ilvl w:val="0"/>
          <w:numId w:val="42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>will be always in the range of the array</w:t>
      </w:r>
    </w:p>
    <w:p w14:paraId="626EECEC" w14:textId="1F851382" w:rsidR="0027369D" w:rsidRDefault="0027369D" w:rsidP="0027369D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21"/>
        <w:gridCol w:w="4381"/>
      </w:tblGrid>
      <w:tr w:rsidR="0027369D" w:rsidRPr="000A64A2" w14:paraId="0169ABFC" w14:textId="77777777" w:rsidTr="005D7D7F">
        <w:tc>
          <w:tcPr>
            <w:tcW w:w="2974" w:type="dxa"/>
            <w:shd w:val="clear" w:color="auto" w:fill="D9D9D9"/>
          </w:tcPr>
          <w:p w14:paraId="69715D93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21" w:type="dxa"/>
            <w:shd w:val="clear" w:color="auto" w:fill="D9D9D9"/>
          </w:tcPr>
          <w:p w14:paraId="3D1FCEF5" w14:textId="77777777" w:rsidR="0027369D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381" w:type="dxa"/>
            <w:shd w:val="clear" w:color="auto" w:fill="D9D9D9"/>
          </w:tcPr>
          <w:p w14:paraId="08535ED4" w14:textId="77777777" w:rsidR="0027369D" w:rsidRPr="000A64A2" w:rsidRDefault="0027369D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7369D" w:rsidRPr="000D0CE7" w14:paraId="1322D80F" w14:textId="77777777" w:rsidTr="005D7D7F">
        <w:trPr>
          <w:trHeight w:val="3668"/>
        </w:trPr>
        <w:tc>
          <w:tcPr>
            <w:tcW w:w="2974" w:type="dxa"/>
          </w:tcPr>
          <w:p w14:paraId="4DF7822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lastRenderedPageBreak/>
              <w:t>23 -2 321 87 42 90 -123</w:t>
            </w:r>
          </w:p>
          <w:p w14:paraId="2B49782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3C923406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4FE2A032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44288C15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6292ED60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39A95D5B" w14:textId="77777777" w:rsidR="0027369D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316F51F6" w14:textId="77777777" w:rsidR="0027369D" w:rsidRPr="000A6C2E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16A82568" w14:textId="77777777" w:rsidR="0027369D" w:rsidRPr="00E04DB9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381" w:type="dxa"/>
          </w:tcPr>
          <w:p w14:paraId="4BAFD4DB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3385B9B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C335BE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4958A6DF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9069492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3C7EA3E5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61624F85" w14:textId="21B96C45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3919E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47B4229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17A603AD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E7C316" w14:textId="77777777" w:rsidR="0027369D" w:rsidRPr="00BE5247" w:rsidRDefault="0027369D" w:rsidP="007F4807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14340886" w14:textId="77777777" w:rsidR="0027369D" w:rsidRPr="00BE5247" w:rsidRDefault="0027369D" w:rsidP="007F4807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37B4E1" w14:textId="77777777" w:rsidR="0027369D" w:rsidRPr="000D0CE7" w:rsidRDefault="0027369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CF1F2D" w:rsidRPr="000D0CE7" w14:paraId="6C639953" w14:textId="77777777" w:rsidTr="005D7D7F">
        <w:trPr>
          <w:trHeight w:val="1832"/>
        </w:trPr>
        <w:tc>
          <w:tcPr>
            <w:tcW w:w="2974" w:type="dxa"/>
          </w:tcPr>
          <w:p w14:paraId="05E957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63D03CE5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46BD0F62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5E03F58C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8EFD89F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045620A9" w14:textId="77777777" w:rsidR="00CF1F2D" w:rsidRPr="00CF1F2D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5ED03A23" w14:textId="772F9F26" w:rsidR="00CF1F2D" w:rsidRPr="00907523" w:rsidRDefault="00CF1F2D" w:rsidP="00CF1F2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21" w:type="dxa"/>
          </w:tcPr>
          <w:p w14:paraId="75532741" w14:textId="0E955105" w:rsidR="00CF1F2D" w:rsidRPr="00D12097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381" w:type="dxa"/>
          </w:tcPr>
          <w:p w14:paraId="1215E0F4" w14:textId="77777777" w:rsidR="00CF1F2D" w:rsidRPr="00E04DB9" w:rsidRDefault="00CF1F2D" w:rsidP="007F4807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4BFDCB59" w14:textId="6132DBED" w:rsidR="0027369D" w:rsidRPr="0027369D" w:rsidRDefault="00BE5247" w:rsidP="00BE5247">
      <w:pPr>
        <w:pStyle w:val="Heading2"/>
        <w:numPr>
          <w:ilvl w:val="0"/>
          <w:numId w:val="0"/>
        </w:numPr>
      </w:pPr>
      <w:r>
        <w:t xml:space="preserve">JS </w:t>
      </w:r>
      <w:r w:rsidR="005D7D7F">
        <w:t>Examples</w:t>
      </w:r>
    </w:p>
    <w:tbl>
      <w:tblPr>
        <w:tblStyle w:val="TableGrid"/>
        <w:tblW w:w="977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2268"/>
        <w:gridCol w:w="3827"/>
      </w:tblGrid>
      <w:tr w:rsidR="00525ADF" w:rsidRPr="000A64A2" w14:paraId="7573800E" w14:textId="77777777" w:rsidTr="005D7D7F">
        <w:tc>
          <w:tcPr>
            <w:tcW w:w="3681" w:type="dxa"/>
            <w:shd w:val="clear" w:color="auto" w:fill="D9D9D9"/>
          </w:tcPr>
          <w:p w14:paraId="2075BEC8" w14:textId="10757D04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68" w:type="dxa"/>
            <w:shd w:val="clear" w:color="auto" w:fill="D9D9D9"/>
          </w:tcPr>
          <w:p w14:paraId="6024B8A6" w14:textId="77777777" w:rsidR="00525ADF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827" w:type="dxa"/>
            <w:shd w:val="clear" w:color="auto" w:fill="D9D9D9"/>
          </w:tcPr>
          <w:p w14:paraId="7BCCA8C5" w14:textId="77777777" w:rsidR="00525ADF" w:rsidRPr="000A64A2" w:rsidRDefault="00525ADF" w:rsidP="00BE524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5ADF" w:rsidRPr="000D0CE7" w14:paraId="3AB49961" w14:textId="77777777" w:rsidTr="005D7D7F">
        <w:trPr>
          <w:trHeight w:val="3668"/>
        </w:trPr>
        <w:tc>
          <w:tcPr>
            <w:tcW w:w="3681" w:type="dxa"/>
          </w:tcPr>
          <w:p w14:paraId="6B0487E7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[</w:t>
            </w:r>
          </w:p>
          <w:p w14:paraId="27DE9BA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23 -2 321 87 42 90 -123',</w:t>
            </w:r>
          </w:p>
          <w:p w14:paraId="2205734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swap 1 3',</w:t>
            </w:r>
          </w:p>
          <w:p w14:paraId="4624A4C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swap 3 6',</w:t>
            </w:r>
          </w:p>
          <w:p w14:paraId="06D1C69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swap 1 0',</w:t>
            </w:r>
          </w:p>
          <w:p w14:paraId="38BCBBC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green"/>
              </w:rPr>
              <w:t>'multiply 1 2',</w:t>
            </w:r>
          </w:p>
          <w:p w14:paraId="3B7D16E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cyan"/>
              </w:rPr>
              <w:t>'multiply 2 1',</w:t>
            </w:r>
          </w:p>
          <w:p w14:paraId="48E4E360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</w:t>
            </w:r>
            <w:r w:rsidRPr="004D5628">
              <w:rPr>
                <w:rFonts w:ascii="Consolas" w:eastAsia="Calibri" w:hAnsi="Consolas" w:cs="Consolas"/>
                <w:noProof/>
                <w:highlight w:val="yellow"/>
              </w:rPr>
              <w:t>'decrease',</w:t>
            </w:r>
          </w:p>
          <w:p w14:paraId="0FF3C7F3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164A623D" w14:textId="77777777" w:rsidR="00525ADF" w:rsidRPr="000A6C2E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A77109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3827" w:type="dxa"/>
          </w:tcPr>
          <w:p w14:paraId="38A84CEC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2B9BCDBB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3304A2A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3E99EED2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26BC5A8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6B8A8FED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3DC06564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18FE958E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9BC3576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445BD7A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126C9E73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C075C85" w14:textId="77777777" w:rsidR="00525ADF" w:rsidRPr="00BE5247" w:rsidRDefault="00525ADF" w:rsidP="009C3F4D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717543BD" w14:textId="77777777" w:rsidR="00525ADF" w:rsidRPr="00BE5247" w:rsidRDefault="00525ADF" w:rsidP="009C3F4D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525ADF" w:rsidRPr="000D0CE7" w14:paraId="2BF5B67A" w14:textId="77777777" w:rsidTr="005D7D7F">
        <w:trPr>
          <w:trHeight w:val="2390"/>
        </w:trPr>
        <w:tc>
          <w:tcPr>
            <w:tcW w:w="3681" w:type="dxa"/>
          </w:tcPr>
          <w:p w14:paraId="3D6CF17C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[</w:t>
            </w:r>
          </w:p>
          <w:p w14:paraId="1778F452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1 2 3 4',</w:t>
            </w:r>
          </w:p>
          <w:p w14:paraId="1641B23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0 1',</w:t>
            </w:r>
          </w:p>
          <w:p w14:paraId="715E222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1 2',</w:t>
            </w:r>
          </w:p>
          <w:p w14:paraId="4350DA8E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swap 2 3',</w:t>
            </w:r>
          </w:p>
          <w:p w14:paraId="0FDD4FD5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multiply 1 2',</w:t>
            </w:r>
          </w:p>
          <w:p w14:paraId="384C547A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decrease',</w:t>
            </w:r>
          </w:p>
          <w:p w14:paraId="6351ABB4" w14:textId="77777777" w:rsidR="00525ADF" w:rsidRPr="004D5628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 xml:space="preserve">  'end'</w:t>
            </w:r>
          </w:p>
          <w:p w14:paraId="4F34FAFF" w14:textId="77777777" w:rsidR="00525ADF" w:rsidRPr="00907523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4D5628">
              <w:rPr>
                <w:rFonts w:ascii="Consolas" w:eastAsia="Calibri" w:hAnsi="Consolas" w:cs="Consolas"/>
                <w:noProof/>
              </w:rPr>
              <w:t>]</w:t>
            </w:r>
          </w:p>
        </w:tc>
        <w:tc>
          <w:tcPr>
            <w:tcW w:w="2268" w:type="dxa"/>
          </w:tcPr>
          <w:p w14:paraId="3E8DE3FA" w14:textId="77777777" w:rsidR="00525ADF" w:rsidRPr="00D12097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3827" w:type="dxa"/>
          </w:tcPr>
          <w:p w14:paraId="646FB167" w14:textId="77777777" w:rsidR="00525ADF" w:rsidRPr="00E04DB9" w:rsidRDefault="00525ADF" w:rsidP="009C3F4D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44D4C" w14:textId="77777777" w:rsidR="00512515" w:rsidRDefault="00512515" w:rsidP="008068A2">
      <w:pPr>
        <w:spacing w:after="0" w:line="240" w:lineRule="auto"/>
      </w:pPr>
      <w:r>
        <w:separator/>
      </w:r>
    </w:p>
  </w:endnote>
  <w:endnote w:type="continuationSeparator" w:id="0">
    <w:p w14:paraId="7F745182" w14:textId="77777777" w:rsidR="00512515" w:rsidRDefault="005125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216A6" w14:textId="77777777" w:rsidR="0081647C" w:rsidRDefault="008164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67A4B2" w14:textId="77777777" w:rsidR="0081647C" w:rsidRDefault="0081647C" w:rsidP="0081647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55E1756F" wp14:editId="4562FB4A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92AD197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14F292B" wp14:editId="54EAFD9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632D21" w14:textId="77777777" w:rsidR="0081647C" w:rsidRDefault="0081647C" w:rsidP="0081647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9C716D0" w14:textId="77777777" w:rsidR="0081647C" w:rsidRDefault="0081647C" w:rsidP="0081647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C322E0" wp14:editId="7A1DA1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D3FDD2" wp14:editId="28BD59DA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2CBDA4" wp14:editId="6673EDF4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7C9E63" wp14:editId="2FD4DFEF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9F8E7F" wp14:editId="482A5A3B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BD456D6" wp14:editId="3C141B9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7282FB" wp14:editId="4617DA4F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1EDD98" wp14:editId="6727E257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230072" wp14:editId="59D4CAE9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14F292B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1A632D21" w14:textId="77777777" w:rsidR="0081647C" w:rsidRDefault="0081647C" w:rsidP="0081647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9C716D0" w14:textId="77777777" w:rsidR="0081647C" w:rsidRDefault="0081647C" w:rsidP="0081647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C322E0" wp14:editId="7A1DA1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D3FDD2" wp14:editId="28BD59DA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2CBDA4" wp14:editId="6673EDF4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7C9E63" wp14:editId="2FD4DFEF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9F8E7F" wp14:editId="482A5A3B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BD456D6" wp14:editId="3C141B9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7282FB" wp14:editId="4617DA4F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1EDD98" wp14:editId="6727E257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230072" wp14:editId="59D4CAE9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560F285A" wp14:editId="1E8BE73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3794102" w14:textId="77777777" w:rsidR="0081647C" w:rsidRDefault="0081647C" w:rsidP="0081647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60F285A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3794102" w14:textId="77777777" w:rsidR="0081647C" w:rsidRDefault="0081647C" w:rsidP="0081647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327070" wp14:editId="421066C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DBFD552" w14:textId="77777777" w:rsidR="0081647C" w:rsidRDefault="0081647C" w:rsidP="0081647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327070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DBFD552" w14:textId="77777777" w:rsidR="0081647C" w:rsidRDefault="0081647C" w:rsidP="0081647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A42F3E0" wp14:editId="459292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5EC72F01" w:rsidR="004E4C1E" w:rsidRPr="0081647C" w:rsidRDefault="004E4C1E" w:rsidP="008164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DB1E21" w14:textId="77777777" w:rsidR="0081647C" w:rsidRDefault="008164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37597D" w14:textId="77777777" w:rsidR="00512515" w:rsidRDefault="00512515" w:rsidP="008068A2">
      <w:pPr>
        <w:spacing w:after="0" w:line="240" w:lineRule="auto"/>
      </w:pPr>
      <w:r>
        <w:separator/>
      </w:r>
    </w:p>
  </w:footnote>
  <w:footnote w:type="continuationSeparator" w:id="0">
    <w:p w14:paraId="554CC317" w14:textId="77777777" w:rsidR="00512515" w:rsidRDefault="005125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6D84D2" w14:textId="77777777" w:rsidR="0081647C" w:rsidRDefault="008164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AC840" w14:textId="77777777" w:rsidR="0081647C" w:rsidRDefault="008164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39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7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KzMDExszA1MTVU0lEKTi0uzszPAykwrAUAPaCW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7BC"/>
    <w:rsid w:val="00215FCE"/>
    <w:rsid w:val="002326A7"/>
    <w:rsid w:val="00232E7D"/>
    <w:rsid w:val="00264287"/>
    <w:rsid w:val="0026589D"/>
    <w:rsid w:val="002664E1"/>
    <w:rsid w:val="002674C4"/>
    <w:rsid w:val="0027369D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147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2515"/>
    <w:rsid w:val="005172E9"/>
    <w:rsid w:val="00517B12"/>
    <w:rsid w:val="00524789"/>
    <w:rsid w:val="00525ADF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D7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E03"/>
    <w:rsid w:val="00724DA4"/>
    <w:rsid w:val="00763912"/>
    <w:rsid w:val="007643B5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47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247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F2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8164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4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474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BF9145-66B9-48A7-B5E6-08B3F79AC7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19-11-12T12:29:00Z</dcterms:created>
  <dcterms:modified xsi:type="dcterms:W3CDTF">2021-09-20T14:56:00Z</dcterms:modified>
  <cp:category>computer programming;programming;software development;software engineering</cp:category>
</cp:coreProperties>
</file>